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6B0F" w:rsidRDefault="00046B0F" w:rsidP="005B3AB8">
      <w:pPr>
        <w:ind w:left="0" w:firstLine="0"/>
        <w:jc w:val="center"/>
        <w:rPr>
          <w:b/>
        </w:rPr>
      </w:pPr>
    </w:p>
    <w:p w:rsidR="00046B0F" w:rsidRDefault="00046B0F" w:rsidP="005B3AB8">
      <w:pPr>
        <w:ind w:left="0" w:firstLine="0"/>
        <w:jc w:val="center"/>
        <w:rPr>
          <w:b/>
        </w:rPr>
      </w:pPr>
    </w:p>
    <w:p w:rsidR="00C80DFA" w:rsidRDefault="005B3AB8" w:rsidP="005B3AB8">
      <w:pPr>
        <w:ind w:left="0" w:firstLine="0"/>
        <w:jc w:val="center"/>
        <w:rPr>
          <w:b/>
        </w:rPr>
      </w:pPr>
      <w:r w:rsidRPr="005B3AB8">
        <w:rPr>
          <w:b/>
        </w:rPr>
        <w:t>Collision of Constitution Laws</w:t>
      </w:r>
    </w:p>
    <w:p w:rsidR="005B3AB8" w:rsidRDefault="005B3AB8" w:rsidP="005B3AB8">
      <w:pPr>
        <w:ind w:left="0" w:firstLine="0"/>
        <w:jc w:val="center"/>
        <w:rPr>
          <w:b/>
        </w:rPr>
      </w:pPr>
    </w:p>
    <w:p w:rsidR="00046B0F" w:rsidRDefault="00046B0F" w:rsidP="005B3AB8">
      <w:pPr>
        <w:ind w:left="0" w:firstLine="0"/>
        <w:jc w:val="center"/>
        <w:rPr>
          <w:b/>
        </w:rPr>
      </w:pPr>
    </w:p>
    <w:p w:rsidR="00046B0F" w:rsidRDefault="00046B0F" w:rsidP="005B3AB8">
      <w:pPr>
        <w:ind w:left="0" w:firstLine="0"/>
        <w:jc w:val="center"/>
        <w:rPr>
          <w:b/>
        </w:rPr>
      </w:pPr>
    </w:p>
    <w:p w:rsidR="005B3AB8" w:rsidRDefault="005B3AB8" w:rsidP="005B3AB8">
      <w:pPr>
        <w:ind w:left="0" w:firstLine="0"/>
        <w:jc w:val="center"/>
      </w:pPr>
      <w:r>
        <w:t>Name</w:t>
      </w:r>
    </w:p>
    <w:p w:rsidR="005B3AB8" w:rsidRDefault="005B3AB8" w:rsidP="005B3AB8">
      <w:pPr>
        <w:ind w:left="0" w:firstLine="0"/>
        <w:jc w:val="center"/>
      </w:pPr>
      <w:r>
        <w:t>Institution of Affiliation</w:t>
      </w:r>
    </w:p>
    <w:p w:rsidR="005B3AB8" w:rsidRDefault="005B3AB8" w:rsidP="005B3AB8">
      <w:pPr>
        <w:ind w:left="0" w:firstLine="0"/>
        <w:jc w:val="center"/>
      </w:pPr>
      <w:r>
        <w:t>Professor</w:t>
      </w:r>
    </w:p>
    <w:p w:rsidR="005B3AB8" w:rsidRDefault="005B3AB8" w:rsidP="005B3AB8">
      <w:pPr>
        <w:ind w:left="0" w:firstLine="0"/>
        <w:jc w:val="center"/>
      </w:pPr>
      <w:r>
        <w:t>Date</w:t>
      </w: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046B0F" w:rsidRDefault="00046B0F" w:rsidP="005B3AB8">
      <w:pPr>
        <w:ind w:left="0" w:firstLine="0"/>
        <w:jc w:val="center"/>
      </w:pPr>
      <w:bookmarkStart w:id="0" w:name="_GoBack"/>
      <w:bookmarkEnd w:id="0"/>
    </w:p>
    <w:p w:rsidR="005B3AB8" w:rsidRDefault="005B3AB8" w:rsidP="005B3AB8">
      <w:pPr>
        <w:ind w:left="0" w:firstLine="0"/>
        <w:jc w:val="center"/>
      </w:pPr>
    </w:p>
    <w:p w:rsidR="005B3AB8" w:rsidRDefault="005B3AB8" w:rsidP="005B3AB8">
      <w:pPr>
        <w:ind w:left="0" w:firstLine="0"/>
        <w:jc w:val="center"/>
        <w:rPr>
          <w:b/>
        </w:rPr>
      </w:pPr>
      <w:r w:rsidRPr="005B3AB8">
        <w:rPr>
          <w:b/>
        </w:rPr>
        <w:lastRenderedPageBreak/>
        <w:t>Collision of Constitution Laws</w:t>
      </w:r>
    </w:p>
    <w:p w:rsidR="005B3AB8" w:rsidRPr="005B3AB8" w:rsidRDefault="005B3AB8" w:rsidP="005B3AB8">
      <w:pPr>
        <w:ind w:left="0" w:firstLine="0"/>
        <w:jc w:val="center"/>
        <w:rPr>
          <w:b/>
        </w:rPr>
      </w:pPr>
      <w:r w:rsidRPr="005B3AB8">
        <w:rPr>
          <w:b/>
        </w:rPr>
        <w:t>Religious Rights Versus Equal Protection</w:t>
      </w:r>
    </w:p>
    <w:p w:rsidR="005B3AB8" w:rsidRDefault="005B3AB8" w:rsidP="005B3AB8">
      <w:pPr>
        <w:ind w:left="0" w:firstLine="0"/>
      </w:pPr>
      <w:r>
        <w:tab/>
        <w:t>Religion has indeed been</w:t>
      </w:r>
      <w:r w:rsidR="00A4539C">
        <w:t xml:space="preserve"> used as </w:t>
      </w:r>
      <w:r w:rsidR="00000A31">
        <w:t xml:space="preserve">a </w:t>
      </w:r>
      <w:r w:rsidR="00A4539C">
        <w:t>justifi</w:t>
      </w:r>
      <w:r w:rsidR="00000A31">
        <w:t>able</w:t>
      </w:r>
      <w:r w:rsidR="00A4539C">
        <w:t xml:space="preserve"> reason to deprive other people </w:t>
      </w:r>
      <w:r w:rsidR="00000A31">
        <w:t xml:space="preserve">of </w:t>
      </w:r>
      <w:r w:rsidR="00A4539C">
        <w:t xml:space="preserve">their fundamental </w:t>
      </w:r>
      <w:r w:rsidR="009778C3">
        <w:t>rights</w:t>
      </w:r>
      <w:r w:rsidR="00A4539C">
        <w:t xml:space="preserve">. The LGBTQ group had indeed been </w:t>
      </w:r>
      <w:r w:rsidR="00000A31">
        <w:t>i</w:t>
      </w:r>
      <w:r w:rsidR="00A4539C">
        <w:t>n the spotlight</w:t>
      </w:r>
      <w:r w:rsidR="00000A31">
        <w:t>,</w:t>
      </w:r>
      <w:r w:rsidR="00A4539C">
        <w:t xml:space="preserve"> having presented ma</w:t>
      </w:r>
      <w:r w:rsidR="00000A31">
        <w:t>n</w:t>
      </w:r>
      <w:r w:rsidR="00A4539C">
        <w:t xml:space="preserve">y cases to the authorities citing many incidents of violations of their rights. The issue of gay marriages is not a new thing </w:t>
      </w:r>
      <w:r w:rsidR="00000A31">
        <w:t xml:space="preserve">in </w:t>
      </w:r>
      <w:r w:rsidR="00A4539C">
        <w:t xml:space="preserve">American society. Such type of marriages </w:t>
      </w:r>
      <w:r w:rsidR="009778C3">
        <w:t>has</w:t>
      </w:r>
      <w:r w:rsidR="00A4539C">
        <w:t xml:space="preserve"> even reached a point where </w:t>
      </w:r>
      <w:proofErr w:type="spellStart"/>
      <w:r w:rsidR="009778C3">
        <w:t>we</w:t>
      </w:r>
      <w:r w:rsidR="00000A31">
        <w:t>e</w:t>
      </w:r>
      <w:r w:rsidR="009778C3">
        <w:t>dings</w:t>
      </w:r>
      <w:proofErr w:type="spellEnd"/>
      <w:r w:rsidR="00A4539C">
        <w:t xml:space="preserve"> are organized for the specific occasion. </w:t>
      </w:r>
      <w:r w:rsidR="00000A31">
        <w:t>S</w:t>
      </w:r>
      <w:r w:rsidR="00A4539C">
        <w:t>ociety has not yet come to terms with such ceremonies</w:t>
      </w:r>
      <w:r w:rsidR="00000A31">
        <w:t>;</w:t>
      </w:r>
      <w:r w:rsidR="00A4539C">
        <w:t xml:space="preserve"> thus</w:t>
      </w:r>
      <w:r w:rsidR="00000A31">
        <w:t>,</w:t>
      </w:r>
      <w:r w:rsidR="00A4539C">
        <w:t xml:space="preserve"> some form of resistance is quite normal.</w:t>
      </w:r>
    </w:p>
    <w:p w:rsidR="000F6C2D" w:rsidRDefault="00A4539C" w:rsidP="005B3AB8">
      <w:pPr>
        <w:ind w:left="0" w:firstLine="0"/>
      </w:pPr>
      <w:r>
        <w:tab/>
        <w:t xml:space="preserve">The </w:t>
      </w:r>
      <w:r w:rsidR="00000A31">
        <w:t>Supreme Court</w:t>
      </w:r>
      <w:r>
        <w:t xml:space="preserve"> in the </w:t>
      </w:r>
      <w:r w:rsidR="00000A31">
        <w:t>United States</w:t>
      </w:r>
      <w:r>
        <w:t xml:space="preserve"> presided on a unique case. A gay couple reported particular cake shops for refusing to make a cake for them. The owner of the shops stated that his religious standing</w:t>
      </w:r>
      <w:r w:rsidR="003D01D2">
        <w:t>s c</w:t>
      </w:r>
      <w:r w:rsidR="00000A31">
        <w:t xml:space="preserve">ould </w:t>
      </w:r>
      <w:r w:rsidR="003D01D2">
        <w:t>not allow him to bake a cake for the gay couple. The issue was widely debated by the lawyers on how the law interprets such incidences. The law was quite clear the LGBTQ group had the right to be treated with dignity according to various sexual orientation laws. The group had initially cited the society had</w:t>
      </w:r>
      <w:r w:rsidR="000F6C2D">
        <w:t xml:space="preserve"> </w:t>
      </w:r>
      <w:r w:rsidR="009778C3">
        <w:t>excluded</w:t>
      </w:r>
      <w:r w:rsidR="000F6C2D">
        <w:t xml:space="preserve"> and left termed them as </w:t>
      </w:r>
      <w:r w:rsidR="00000A31">
        <w:t xml:space="preserve">an </w:t>
      </w:r>
      <w:r w:rsidR="000F6C2D">
        <w:t>outcast of moral values.</w:t>
      </w:r>
    </w:p>
    <w:p w:rsidR="000F6C2D" w:rsidRDefault="000F6C2D" w:rsidP="005B3AB8">
      <w:pPr>
        <w:ind w:left="0" w:firstLine="0"/>
      </w:pPr>
      <w:r>
        <w:tab/>
      </w:r>
      <w:r w:rsidR="00000A31">
        <w:t xml:space="preserve">The </w:t>
      </w:r>
      <w:r>
        <w:t xml:space="preserve">Supreme </w:t>
      </w:r>
      <w:r w:rsidR="00000A31">
        <w:t>Court</w:t>
      </w:r>
      <w:r>
        <w:t xml:space="preserve"> interestingly rules in favor of the gay couple. The judgment stated that the couple had a right to have a </w:t>
      </w:r>
      <w:r w:rsidR="009778C3">
        <w:t>wedding</w:t>
      </w:r>
      <w:r>
        <w:t xml:space="preserve"> cake. The court urged that incase, upon tolerating such cases of denying a special group some services just because of their sexual orientation standing, </w:t>
      </w:r>
      <w:r w:rsidR="00000A31">
        <w:t xml:space="preserve">it </w:t>
      </w:r>
      <w:r>
        <w:t xml:space="preserve">will lead to other groups of people offering other services doing the same thing. </w:t>
      </w:r>
      <w:r w:rsidR="00000A31">
        <w:t>An e</w:t>
      </w:r>
      <w:r>
        <w:t>xample w</w:t>
      </w:r>
      <w:r w:rsidR="00000A31">
        <w:t>as</w:t>
      </w:r>
      <w:r>
        <w:t xml:space="preserve"> cited as that of a taxi service may refuse to transport a gay couple and later claim that </w:t>
      </w:r>
      <w:r w:rsidR="009778C3">
        <w:t>their</w:t>
      </w:r>
      <w:r>
        <w:t xml:space="preserve"> religions do allow them to affiliate with such people.</w:t>
      </w:r>
    </w:p>
    <w:p w:rsidR="005343EB" w:rsidRDefault="000F6C2D" w:rsidP="005B3AB8">
      <w:pPr>
        <w:ind w:left="0" w:firstLine="0"/>
      </w:pPr>
      <w:r>
        <w:lastRenderedPageBreak/>
        <w:tab/>
        <w:t xml:space="preserve">The court further ruled on the issue of the case concerning marriages. </w:t>
      </w:r>
      <w:r w:rsidR="00000A31">
        <w:t>The d</w:t>
      </w:r>
      <w:r>
        <w:t>ivorce came up</w:t>
      </w:r>
      <w:r w:rsidR="00000A31">
        <w:t>,</w:t>
      </w:r>
      <w:r>
        <w:t xml:space="preserve"> and the judges claimed that the same way the LGBTQ group does not want to be discriminated </w:t>
      </w:r>
      <w:r w:rsidR="00000A31">
        <w:t xml:space="preserve">against </w:t>
      </w:r>
      <w:r>
        <w:t>i</w:t>
      </w:r>
      <w:r w:rsidR="00000A31">
        <w:t>n</w:t>
      </w:r>
      <w:r>
        <w:t xml:space="preserve"> the same way the divorce vi</w:t>
      </w:r>
      <w:r w:rsidR="005343EB">
        <w:t xml:space="preserve">ctims should not be left behind. Moreover, a very intelligent example was given the same case as that of the cake shop, as the judges claim some </w:t>
      </w:r>
      <w:r w:rsidR="009778C3">
        <w:t>restaurants</w:t>
      </w:r>
      <w:r w:rsidR="005343EB">
        <w:t xml:space="preserve"> may refuse to serve children from divorced parents or divorce marriage victims as their religions do not support divorce. Lastly, the court gave a verdict that all rights and fundamental freedoms should be enjoyed by the American citizen without citing any justifications of any sort.</w:t>
      </w:r>
    </w:p>
    <w:p w:rsidR="00A4539C" w:rsidRDefault="005343EB" w:rsidP="005343EB">
      <w:pPr>
        <w:ind w:left="0" w:firstLine="0"/>
        <w:jc w:val="center"/>
        <w:rPr>
          <w:b/>
        </w:rPr>
      </w:pPr>
      <w:r w:rsidRPr="005343EB">
        <w:rPr>
          <w:b/>
        </w:rPr>
        <w:t xml:space="preserve">The </w:t>
      </w:r>
      <w:r>
        <w:rPr>
          <w:b/>
        </w:rPr>
        <w:t>Imposition</w:t>
      </w:r>
      <w:r w:rsidRPr="005343EB">
        <w:rPr>
          <w:b/>
        </w:rPr>
        <w:t xml:space="preserve"> </w:t>
      </w:r>
      <w:r w:rsidR="009778C3" w:rsidRPr="005343EB">
        <w:rPr>
          <w:b/>
        </w:rPr>
        <w:t>of</w:t>
      </w:r>
      <w:r w:rsidRPr="005343EB">
        <w:rPr>
          <w:b/>
        </w:rPr>
        <w:t xml:space="preserve"> Mask Mandates </w:t>
      </w:r>
      <w:r w:rsidR="009778C3" w:rsidRPr="005343EB">
        <w:rPr>
          <w:b/>
        </w:rPr>
        <w:t>and</w:t>
      </w:r>
      <w:r w:rsidRPr="005343EB">
        <w:rPr>
          <w:b/>
        </w:rPr>
        <w:t xml:space="preserve"> Their Constitutional Authority</w:t>
      </w:r>
    </w:p>
    <w:p w:rsidR="005343EB" w:rsidRDefault="005343EB" w:rsidP="005343EB">
      <w:pPr>
        <w:ind w:left="0" w:firstLine="0"/>
      </w:pPr>
      <w:r>
        <w:rPr>
          <w:b/>
        </w:rPr>
        <w:tab/>
      </w:r>
      <w:r w:rsidR="009C05BF">
        <w:t xml:space="preserve">Cities in the </w:t>
      </w:r>
      <w:r w:rsidR="00000A31">
        <w:t>United States</w:t>
      </w:r>
      <w:r w:rsidR="009C05BF">
        <w:t xml:space="preserve"> can indeed impose mask mandated. These rules can be guided by the various state coronavirus taskforces. The law of wearing </w:t>
      </w:r>
      <w:r w:rsidR="00000A31">
        <w:t xml:space="preserve">a </w:t>
      </w:r>
      <w:r w:rsidR="009C05BF">
        <w:t xml:space="preserve">mask can be made mandatory in crowded areas, in places areas where </w:t>
      </w:r>
      <w:r w:rsidR="00000A31">
        <w:t xml:space="preserve">a </w:t>
      </w:r>
      <w:r w:rsidR="009C05BF">
        <w:t xml:space="preserve">high positive rate has been recorded in places where social distanced cannot be observed fully. The imposition of such laws is very vital as it will aid in the fight against coronavirus disease. Such mandates to be imposed will surely require the approval of </w:t>
      </w:r>
      <w:r w:rsidR="00000A31">
        <w:t xml:space="preserve">the </w:t>
      </w:r>
      <w:r w:rsidR="009C05BF">
        <w:t>state government through the various government officials tasked to deal</w:t>
      </w:r>
      <w:r w:rsidR="0039744D">
        <w:t xml:space="preserve"> with the coronavirus pandemic progress.</w:t>
      </w:r>
    </w:p>
    <w:p w:rsidR="00AD66EC" w:rsidRDefault="0039744D" w:rsidP="005343EB">
      <w:pPr>
        <w:ind w:left="0" w:firstLine="0"/>
      </w:pPr>
      <w:r>
        <w:tab/>
        <w:t>Imposing masks to the various state regions in the united states is surely not a constitutional matter. The</w:t>
      </w:r>
      <w:r w:rsidR="00AD66EC">
        <w:t xml:space="preserve"> health docket through the center for diseases control and </w:t>
      </w:r>
      <w:r w:rsidR="00000A31">
        <w:t>Prevention</w:t>
      </w:r>
      <w:r w:rsidR="00AD66EC">
        <w:t xml:space="preserve"> organization </w:t>
      </w:r>
      <w:r w:rsidR="00000A31">
        <w:t>is</w:t>
      </w:r>
      <w:r w:rsidR="00AD66EC">
        <w:t xml:space="preserve"> supposed to advise the state </w:t>
      </w:r>
      <w:r w:rsidR="009778C3">
        <w:t>governments</w:t>
      </w:r>
      <w:r w:rsidR="00AD66EC">
        <w:t xml:space="preserve"> </w:t>
      </w:r>
      <w:r w:rsidR="009778C3">
        <w:t>amicably</w:t>
      </w:r>
      <w:r w:rsidR="00AD66EC">
        <w:t>. Therefore, the authorities in power will take the appropriate decisions on whether to impose mask incentives. The act of imposing the mask rules will surely depend on the positivity rate at which the coronavirus cases are r</w:t>
      </w:r>
      <w:r w:rsidR="00000A31">
        <w:t>aised</w:t>
      </w:r>
      <w:r w:rsidR="00AD66EC">
        <w:t xml:space="preserve"> for proper </w:t>
      </w:r>
      <w:r w:rsidR="009778C3">
        <w:t>responses</w:t>
      </w:r>
      <w:r w:rsidR="00AD66EC">
        <w:t xml:space="preserve"> to curb the situation are imposed.</w:t>
      </w:r>
    </w:p>
    <w:p w:rsidR="0039744D" w:rsidRPr="009778C3" w:rsidRDefault="009778C3" w:rsidP="00AD66EC">
      <w:pPr>
        <w:ind w:left="0" w:firstLine="0"/>
        <w:jc w:val="center"/>
        <w:rPr>
          <w:b/>
        </w:rPr>
      </w:pPr>
      <w:r w:rsidRPr="009778C3">
        <w:rPr>
          <w:b/>
        </w:rPr>
        <w:lastRenderedPageBreak/>
        <w:t>References</w:t>
      </w:r>
    </w:p>
    <w:p w:rsidR="00000A31" w:rsidRDefault="00000A31" w:rsidP="00000A31">
      <w:r>
        <w:t>Gay weeding cake ruling reaffirms that businesses cannot discriminate: link:</w:t>
      </w:r>
      <w:r w:rsidRPr="001B327D">
        <w:t xml:space="preserve"> </w:t>
      </w:r>
      <w:hyperlink r:id="rId7" w:history="1">
        <w:r w:rsidRPr="00751719">
          <w:rPr>
            <w:rStyle w:val="Hyperlink"/>
          </w:rPr>
          <w:t>https://edition.cnn.com/2018/06/05/opinions/masterpiece-cakeshop-supreme-court-opinion-gupta</w:t>
        </w:r>
      </w:hyperlink>
    </w:p>
    <w:p w:rsidR="00000A31" w:rsidRDefault="00000A31" w:rsidP="00000A31">
      <w:r>
        <w:t>State by state guide on face mask requirements:</w:t>
      </w:r>
      <w:r w:rsidRPr="001B327D">
        <w:t xml:space="preserve"> </w:t>
      </w:r>
      <w:hyperlink r:id="rId8" w:history="1">
        <w:r w:rsidRPr="00751719">
          <w:rPr>
            <w:rStyle w:val="Hyperlink"/>
          </w:rPr>
          <w:t>https://www.aarp.org/health/healthy-living/info-2020/states-mask-mandates-coronavirus.html</w:t>
        </w:r>
      </w:hyperlink>
    </w:p>
    <w:p w:rsidR="001B327D" w:rsidRDefault="001B327D" w:rsidP="001B327D">
      <w:pPr>
        <w:ind w:left="0" w:firstLine="0"/>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Default="005B3AB8" w:rsidP="005B3AB8">
      <w:pPr>
        <w:ind w:left="0" w:firstLine="0"/>
        <w:jc w:val="center"/>
      </w:pPr>
    </w:p>
    <w:p w:rsidR="005B3AB8" w:rsidRPr="005B3AB8" w:rsidRDefault="005B3AB8" w:rsidP="005B3AB8">
      <w:pPr>
        <w:ind w:left="0" w:firstLine="0"/>
        <w:jc w:val="center"/>
      </w:pPr>
    </w:p>
    <w:sectPr w:rsidR="005B3AB8" w:rsidRPr="005B3AB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7BA1" w:rsidRDefault="00577BA1" w:rsidP="009778C3">
      <w:pPr>
        <w:spacing w:after="0" w:line="240" w:lineRule="auto"/>
      </w:pPr>
      <w:r>
        <w:separator/>
      </w:r>
    </w:p>
  </w:endnote>
  <w:endnote w:type="continuationSeparator" w:id="0">
    <w:p w:rsidR="00577BA1" w:rsidRDefault="00577BA1" w:rsidP="00977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7BA1" w:rsidRDefault="00577BA1" w:rsidP="009778C3">
      <w:pPr>
        <w:spacing w:after="0" w:line="240" w:lineRule="auto"/>
      </w:pPr>
      <w:r>
        <w:separator/>
      </w:r>
    </w:p>
  </w:footnote>
  <w:footnote w:type="continuationSeparator" w:id="0">
    <w:p w:rsidR="00577BA1" w:rsidRDefault="00577BA1" w:rsidP="009778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09832"/>
      <w:docPartObj>
        <w:docPartGallery w:val="Page Numbers (Top of Page)"/>
        <w:docPartUnique/>
      </w:docPartObj>
    </w:sdtPr>
    <w:sdtEndPr>
      <w:rPr>
        <w:noProof/>
      </w:rPr>
    </w:sdtEndPr>
    <w:sdtContent>
      <w:p w:rsidR="009778C3" w:rsidRDefault="009778C3">
        <w:pPr>
          <w:pStyle w:val="Header"/>
          <w:jc w:val="right"/>
        </w:pPr>
        <w:r>
          <w:fldChar w:fldCharType="begin"/>
        </w:r>
        <w:r>
          <w:instrText xml:space="preserve"> PAGE   \* MERGEFORMAT </w:instrText>
        </w:r>
        <w:r>
          <w:fldChar w:fldCharType="separate"/>
        </w:r>
        <w:r w:rsidR="00046B0F">
          <w:rPr>
            <w:noProof/>
          </w:rPr>
          <w:t>4</w:t>
        </w:r>
        <w:r>
          <w:rPr>
            <w:noProof/>
          </w:rPr>
          <w:fldChar w:fldCharType="end"/>
        </w:r>
      </w:p>
    </w:sdtContent>
  </w:sdt>
  <w:p w:rsidR="009778C3" w:rsidRDefault="009778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trAwM7YEsiwtzJV0lIJTi4sz8/NACgxrAehW4o8sAAAA"/>
  </w:docVars>
  <w:rsids>
    <w:rsidRoot w:val="00731259"/>
    <w:rsid w:val="00000A31"/>
    <w:rsid w:val="00046B0F"/>
    <w:rsid w:val="000F6C2D"/>
    <w:rsid w:val="001B327D"/>
    <w:rsid w:val="0039744D"/>
    <w:rsid w:val="003D01D2"/>
    <w:rsid w:val="005343EB"/>
    <w:rsid w:val="00577BA1"/>
    <w:rsid w:val="005B3AB8"/>
    <w:rsid w:val="00731259"/>
    <w:rsid w:val="008929B5"/>
    <w:rsid w:val="009778C3"/>
    <w:rsid w:val="009C05BF"/>
    <w:rsid w:val="00A4539C"/>
    <w:rsid w:val="00AD66EC"/>
    <w:rsid w:val="00AF48B9"/>
    <w:rsid w:val="00C80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A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8C3"/>
  </w:style>
  <w:style w:type="paragraph" w:styleId="Footer">
    <w:name w:val="footer"/>
    <w:basedOn w:val="Normal"/>
    <w:link w:val="FooterChar"/>
    <w:uiPriority w:val="99"/>
    <w:unhideWhenUsed/>
    <w:rsid w:val="00977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8C3"/>
  </w:style>
  <w:style w:type="character" w:styleId="Hyperlink">
    <w:name w:val="Hyperlink"/>
    <w:basedOn w:val="DefaultParagraphFont"/>
    <w:uiPriority w:val="99"/>
    <w:unhideWhenUsed/>
    <w:rsid w:val="001B327D"/>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A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8C3"/>
  </w:style>
  <w:style w:type="paragraph" w:styleId="Footer">
    <w:name w:val="footer"/>
    <w:basedOn w:val="Normal"/>
    <w:link w:val="FooterChar"/>
    <w:uiPriority w:val="99"/>
    <w:unhideWhenUsed/>
    <w:rsid w:val="00977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8C3"/>
  </w:style>
  <w:style w:type="character" w:styleId="Hyperlink">
    <w:name w:val="Hyperlink"/>
    <w:basedOn w:val="DefaultParagraphFont"/>
    <w:uiPriority w:val="99"/>
    <w:unhideWhenUsed/>
    <w:rsid w:val="001B32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rp.org/health/healthy-living/info-2020/states-mask-mandates-coronavirus.html" TargetMode="External"/><Relationship Id="rId3" Type="http://schemas.openxmlformats.org/officeDocument/2006/relationships/settings" Target="settings.xml"/><Relationship Id="rId7" Type="http://schemas.openxmlformats.org/officeDocument/2006/relationships/hyperlink" Target="https://edition.cnn.com/2018/06/05/opinions/masterpiece-cakeshop-supreme-court-opinion-gupta"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8</cp:revision>
  <dcterms:created xsi:type="dcterms:W3CDTF">2021-05-21T22:32:00Z</dcterms:created>
  <dcterms:modified xsi:type="dcterms:W3CDTF">2021-05-22T06:39:00Z</dcterms:modified>
</cp:coreProperties>
</file>